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ข่าว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16)</w:t>
      </w:r>
      <w:r>
        <w:t xml:space="preserve"> </w:t>
      </w:r>
      <w:r>
        <w:t xml:space="preserve">5</w:t>
      </w:r>
      <w:r>
        <w:t xml:space="preserve"> </w:t>
      </w:r>
      <w:r>
        <w:t xml:space="preserve">อาสา</w:t>
      </w:r>
      <w:r>
        <w:t xml:space="preserve"> </w:t>
      </w:r>
      <w:r>
        <w:t xml:space="preserve">เพื่อประชาชน</w:t>
      </w:r>
      <w:r>
        <w:t xml:space="preserve"> </w:t>
      </w:r>
      <w:r>
        <w:t xml:space="preserve">29</w:t>
      </w:r>
      <w:r>
        <w:t xml:space="preserve"> </w:t>
      </w:r>
      <w:r>
        <w:t xml:space="preserve">เม.ย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้องมา ปฏิเสธการซื้อแต่ถูกส่ง SMS กดดันบัตรทองมีอยู่ โรงพยาบาลสนามรออยู่ เปิดศูนย์โรงพยาบาลสนามรับผู้ป่วย COVID กรุงเทพมหานคร เตือนข่าวกรอง ก่อกวน ช่วง COCOVID-19หนัก อุ่นใจ ไซเบอร์ สนับสนุนโดย AISการรถไฟแห่งประเทศ ไทย FIRST COFFEE สวัสดีค่ะ สวัสดีครับ ต้อนรับคุณผู้ชมเข้าสู่ 5 อาสา เพื่อประชาชน อาคารนิมิบุตรสนามกีฬาแห่งชาติ ก็มีการเปิดที่นั่น เป็นศูนย์แรกเริ่มรองรับได้ประมาณ 200 เตียงนะครับ ก็มีภาคเอกชนมาให้การสนับสนุนนะครับ ทั้ง เครื่องนอน ที่นอน หมอน รวมไปถึงสนับสนุนน้ำดื่มให้ด้วย เพื่อที่จะไม่ได้ขาดแคลนอย่างที่เป็นข่าวก่อนหน้านี้จำนวนหลายแสนขวดนะคะ ไปดูภาพบรรยากาศกันที่นี่กันนะคะ นะครับ ท่าน รองนายกรัฐมนตรีและบอกถึงศูนย์แรกรับ ส่งต่อ แก้ไขปัญหาเร่งด่วนผู้ป่วยติดเชื้อCOVID-19อยู่ 3-4 วันแล้วยังไม่ได้รับเตียงสักทีนะครับ เพื่อที่จะเข้าสู่ระบบการรักษา ศูนย์นี้มีอุปกรณ์ครบนะครับ หาก กทม. เตียงเต็ม ท่านที่ติดเชื้อไปโรงพยาบาลอื่นที่ปริมนะครับ เพียงแต่โทรมา 3 หมายเลขนะครับ 1668 1669 1330 ก็จะมีรถไปรับท่าน // ซึ่งเรื่องนี้นะคะ ก็จะมีเสียงงชี้แจ้ง รัฐมนตรี และรัฐมนตรีว่าค่ะ// 1668 1669 1330 ผมก็จะจัดรถไปรับนะครับ ในเขตกรุงเทพมหานคร ที่บอกว่าเน้นในกรุงเทพมหานคร เพราะว่าปัญหาส่วนใหญ่อยู่ในกรุงเทพมหานครนะครับ จังหวัดอื่น ๆ ทั่วประเทศไทยนี่ ทางระบบการสาธารณสุขก็ยังสามารถที่จะรองรับได้เมื่อผู้ป่วยมาถึงที่นี้ทางกรมการแพนยท์เขาจะมีวิธีประสานงานกับหน่วยพยาบาลต่าง ๆ ทั่วกรุงเทพมหานคร ถ้ามีเตียงไหน เราก็จะรีบส่งผู้ป่วยไปยังโรงพยาบาลนั้น ๆ ในกรณีที่เตียงเต็ม ไม่มีการรับได้ทันเวลา เราก็มีสถานพยาบาล มีโรงพยาบาลอยู่ในอาคารนิมิบุตรแห่งนี้นะครับจำนวน 200 เตียง เพื่อทำให้ผู้ป่วยที่ติดเชื่อโควิดนะครับ ได้ เข้าถึงการักษาพยาบาล เข้าถึงมือแพทย์ ถึงมือของคุณหมอ คุณพยาบาลตลอดเวลา ดังนั้นภายใน 1 สัปดาห์จากนี้ไปจะไม่มีผู้ป่วยคนไหนติดค้างอยู่ที่บ้านแล้วไม่ได้รับการดูแล รักษานะครับ เรามีอุปกรณ์เวชภัณฑ์ต่าง ๆ พร้อมนะครับ มีระบบการส่งต่อเครือข่ายการรับตัวเครือข่ายการคัดแยกทุกอย่างพร้อมไปหมดนะครับ // ค่ะก็ได้รับฟัง จากรองนายกรัฐมนตรีและรัฐมนตรีว่าการกระทรวงสาธารณสุขแล้วนะคะ แล้วก็ที่พี่หนุ่มเกริ่นในขั้นต้น ทางโลตัสก็ได้มอบที่นอนเครื่องนอนให้กับทางรัฐมนตรีว่าการกระทรวงสาธารณสุข และในคณะเดียวกัน 1.5 ลิตร จำนวน 400,000 ขวด นะคะ ไว้ใช้ที่อาคารนิมิบุตรสนามกีฬาแห่งชาติแห่งนี้ด้วยค่ะ ไปต่อกันอีกหนึ่งมีเรื่องราวที่แชร์กันในโลกโซเชียลนั่นก็คือการซื้อประกันนะครับ เป็นการขายประกัน แต่ว่าการขายประกันคนที่ไม่ซ์้อ เขาก็ปฏิเสธ ถูกส่ง SMS มา มีข้อความเย้อหยัน เยาะเย้ย กันด้วยข้อความดังกล่าวนะคะ ส่งมาเย้ยว่าบัตรทอง เตียงสนามรออยู่โอ้โหอย่างนี้มันจี๊ดใจนะคะ แล้วก็มีผู้นำเบอร์โทรศัพท์ที่โทรมานี่ ไปตรวจสอบกับ who call ก็คือตรวจสอบหมายเลขโทรศัพท์ว่าโทรมาจากไหนแล้วเขาก็ไปเขียนต่าง ๆ นานานะครับ เบอร์ก่อกวนเบอร์ขายประกันไม่มีมารต่าง ๆ นานานะครับ นี่เป็นข้อความที่เขียนบอกว่ามี บัตรทองเตียงสนามรออยู่ กับข้อความหัวเราะด้วยนะครับ ผู้ใช้ Facebook รายหนึ่งโพสต์ข้อความที่คนขายประกันจากบริษัทแห่งหนึ่ง หลังที่เขาปฏิเสธการซื้อ เมื่อช่วงเย็นวันที่ 18 ที่ผ่านมาครนี่ล่ะครับ อยู่ไรก็ตามเราไปสอบถามเพิ่มเติมนะคะ กับคุณชนะพล มหาวงษ์รองเลขาธิการด้านกฎหมายคดี คปภ. และคุ่มครองสสวัสดีครับ // ครับสวัสดีครับคุณเชิงชาย คุณปราจรีย์ ครับ มีมาตรการอย่างไรครับ กับการที่ขายประกันแล้วพฤติกรรมไม่ค่อยดีอันนี้น่าจะเป็นพฤติกรรมส่วนบุคคล // ถูกต้อง ครับ ก่อนอื่นต้องขอโทษนะครับ ประชาชนผู้ได้รับผลกระทบจากพฤติกรรมดังกล่าวนะครับ เองนี่นะครับ ท่านเลขาธิการ คปภ. ท่านท่านได้รับทราบนะครับ ได้รับทราบจากสื่อแล้ว ท่านก็ได้สั่งการนะครับ ผู้ที่เกี่ยวข้องได้ตรวจสอบข้อเท็จจริงโดยเร็วแล้วนะครับ ก็อยากจะบอกพ่อแม่พี่น้องว่าการกระทำในลักษณะนี้นะครับ อาจจะเป็นพิธีการที่ไม่สมควรไม่เหมาะสม นะครับ ซึ่งในฐานะตัวแทนหรือนายหน้าประกันภัย ไม่ควรกระทำอย่างยิ่งเลยนะครับ ประกอบกับสถานกเช่นนี้นะครับ มันอาจจะมีผลต่อด้านจิตใจ หรือด้านความรู้สึกต่าง ๆ นะ ซึ่ง ประชาชนทุกท่านก็หวาดระแวงต่าง ๆ นี้อยู่แล้วนะครับ ในช่วงของการระบาดของCOVID-19อันนี้ก็อยากจะเรียนว่าที่จริงแล้วนะครับ ตัวแทนนายหน้านี่นะครับ ก็ตั้งแต่ขอใบอนุญาตนะครับ ก็มีการอบรม มีการสอบความรู้นะครับ แล้วก็โดยเฉพาะนะครับ เรื่องเกี่ยวกับจรร การประสานการติดต่อการสื่อสารอะไรต่าง ๆ อันนี้มีการอบรมใบอนุญาตนะครับ และหลังจากที่ได้รับการอนุนี่นะครับ การที่จะมาต่อใบอนุญาตนะครับ ก็ต้องมีการการอบรม ก็อบรมกันเข้มเลยนะครับ อันนี้ก็น่าจะเป็นเรื่องของส่วนบุคคลนะครับ ที่อาจจะเกิดขึ้นได้ มาตรการต่าง ๆ นะครับดูแล้วนะครับ คือ ตามกฎหมายนี่นะครับ กำลังตรวจสอบข้อเท็จจริงอยู่ คือ ถ้าไปดำเนินการลักษณะที่ทำให้เกิด หรือเกิดความเสียหายต่อประชาชนผู้เอาประกันภัยนะครับ นายทะเบียน คือท่าเรขาธิการ การใช้ใบอนุญาตหรือถึงขั้นเพิกถอนกำลังตรวจสอบอยู่นะครับ เรื่องมาตรการที่อยู่นะครับ ท่านประธานได้สั่งการประสานไปยังสมาคมประกันชีวิตไทย ท่านมีบริษัทประกันชีวิตทั้งหมดนะครับ ที่มีสมาชิก มีสมาชิกเป็นสมาชิกอยู่ในสมาคมตัวแทนนะครับ แล้วก็ที่ปรึกษาทางการเงิน อาจจะประสาทกำกับดูแล ให้เข้มงวดขึ้นนะครับ // เรื่องของพฤติกรรมส่วนบุคคลจะเกี่ยวข้องกับต้นสังกัดไหมครับ อันนี้ครับ อันนี้เป็นประเด็นซึ่งทางสำนักงาน คปภ. ไม่ได้นิ่งนอนใจนะเนื่องจากว่าถ้าบุคคลนี้ เป็นตัวแทน นั่นหมายถึงว่าตัวกลางก็คือบริษัทประกันภัย อันนี้เดี๋ยวอาจจะต้องทำความเข้าใจ แล้วอาจจะมีมาตรการแล้วก็พูดคุยเพื่อระมัดระวังไม่ให้เกิด// ท่านรองมีอะไรจะฝาก แล้วก็บริษัทประกันภัยคะ // อันนี้ต้องขอขอบคุณเลยนะครับ บริษัทตัวแทนมีจำนวนมากนะ แล้วก็บริษัทประกันภัยทุกบริษัทให้ช่วยนะครับ ช่วยดูแลในการดำเนินงานตัวแทนนายหน้าของท่านะครับ ให้ปฏิบัติ การสื่อสารต่อประชาชน เรื่องนี้ก็กำลังสอบข้อเท็จจริงอยู่นะครับ เป็นเรื่องที่เจตนาจงใจกระทำหรือเรื่องที่คุ้นเคยกันหรืออย่างไรก็แล้วแต่ภาพที่มันออกมามันเกิดความเสียหายต่อภาพพจน์และก็ ของบุคคล แล้วก็ในเรื่องของธุรกิจประกันภัยด้วยนสื่อมลชล แล้วก็คนที่แจ้งเบาะแสตรงนี้ก็อยากจะฝากไว้นะครับ ผู้ที่พบการกระทำแบบนี้อย่างได้นิ่งนอนใจนะครับ ช่วย อย่างน้อยก็แจ้งนะครับ สายด่วย คปภ 1186ที่จะดำเนินการตรวจสอบข้อเท็จจริงให้นะครับ ท่านได้เร่งให้ตรวจสอบข้อเท็จจริงเลยว่ามีผลต่อประชาชนครับ //ครับ 1186 สายด่วน คปภ ครับ // ก็คือพี่น้องประชาชนที่ได้รับผลกระทบ หากมีการตามตื้อ ตอแย ขายประกัน ฉันไม่ซื้อแต่ก็ยังตื้ออยู่นั่น // อันที่จริงมาตรการกฎระเบียบนี่การ จะไปชักชวนการทำประกันภัย มีระเบียบทั้งหมด ก็ ไอ้ตอนที่สอบรับใบขออนุญาตก็เคร่งครัดนะ เรื่องนี้เองนี่ ก็มีโทษทั้งตัวแทนแล้วก็ทางบริษัทประกันภัยด้วยนะครับ อันนี้เองนี่ เดี๋ยวทางสำนักงาน คปภ. เองนี่ ต้องไปพูดคุยกับทางผู้ที่เกี่ยวข้องต่อไปนะครับ ทางประกันภันนี่เป็นเรื่องที่ดีนะครับ แต่ว่าก็เป็นดุลยพินิจประชาชนนะครับ ท่านจะซื้อหรือไม่ซื้อ อันนี้นะครับ เพราะไม่ใช่เป็นเรื่องที่ ณ ขณะนี้ ถ้าประชาชนท่านยังไม่ซื้อแล้วก็ไปทำนองนี้น่าจะไม่เหมาะสมนะครับ ไม่ถูกต้องครับ // ก็เป็นความสมัครใจว่าจะซื้อหรือไม่นะครับ ท่านที่เป็นข่าว แล้วก็วิพากษ์วิจารณ์กันบนโลกออนไลน์ ถูกวิพาก สำนักงาน คปภ. ได้เร่ง // ได้รับเรื่องแล้วนะครับ // ครับ ๆ ผมครับ ชนะพล มหาวงษ์ ท่านรองเลขาธิการด้านกฎหมาย ขอบพระคุณค่ะ คดีคุ้มครองสิทธิประโยชน์// ค่ะ 1186 // ไปดูตำรวจกันบ้างไหมครับ หากมีการเขาเรียกว่าอะไรนะ เร่งรัดตื้อ หรือว่าส่งข้อความไม่เหมาะสมแบบนี้นะครับ ส่งข้อวคามไปเยาะเย้ย ถากุแบบนี้จะมีผลอะไรบ้างนะครับ เรื่องแบบนี้พันตํารวจเอกกฤษณะ พัฒนเจริญ นะครับ รองโฆษกสตช. และโฆษกกองบัญชาการตำรวจสืบสวนสอบสวนอาชญากรรมทางเทคโนโลยี นะครับ รองโฆษกสตช. และโท่านก็บอกแบบนี้นะครับ ว่าการกระทำที่ว่านี้ อาจจะเข้าข่ายความผิดฐานกระทำการใดต่อผู้อื่นอันเป็นการรังแกข่มเหงคุกคาม มีโทษปรับเท่าไหร่มีโทษปรับไม่เกิน 5 ล้านบตามประมวลกฎหมายอาญา มาตรา 397 หรือกฎหมายอื่น ๆ ที่เกี่ยวข้องนะครับ ถือเป็นความผิดส่วนตัว ผู้เสียหายจะต้องมาร้องทุกข์หนัก ผู้เสียหายต้องเป็นคนที่เป็นผู้เสียหายจะต้องเป็นคนร้องทุกขเพื่อดำเนินคดีให้มีต้นเรื่องก่อน ถึงดำเนินคดีตามกฎหมายได้ // อย่างที่บอกนะคะ สถานที่ค่อนข้างอ่อนไหว จะส่งข้อความในเชิงกดดันหรือต้องคิดอีกครั้ง ท่านรองโฆษก ตร.และโฆษก บช.สอทฝากเตือนพี่น้องประชาชน ไปถึงลักษณะที่ว่านี้ เป็นการกระทำที่ไม่สมควรเป็นอย่างยิ่งนะครับ การแพร่ระบาดของ COVID-19 ประชาชนได้รับความเดือดร้อน แล้วยิ่งเป็นการซ้ำเติมทางจิตใจด้วยนะครับ ที่ว่านี้ หรือพฤติกรรมไม่เหมาะสม ให้แจ้งไปที่ คปภ. ย้ำหมายเลขอีกครั้ง 1186 สายด่วน คปภ. ค่ะ // ครับ นั่นก็เป็นมาตรการกำกับดูแลผู้ขายประกัน แล้วก็เป็นผู้ขายประกันที่ไม่คงเส้นคงวามาตรฐานจรรบรรณในวิชาชีพของตัวเองเรื่องของประกัน COVID-19 พูดถึง COVID ไปที่ภาคเหนือกันหน่อยนะครับ พบละอ่อนน้อยหรือว่า อายุต่ำกว่า 12 ปี ตดเชื้อ COVID-19 ปัญหาที่เกิดขึ้นก็คือ เด็กน้อยไม่ได้ไปไหน ผู้ใหญ่ก็เอามาติดเด็ก ๆ ครับ โรงพยาบาลนครพิงก็เร่งตรวจสอบแล้วก็มีข้อมูล เพื่อที่จะเป็นการป้องกันระวังกันนะครับ ถึงการระบาดของ COVID ระลอกนี้ แต่ละอ่อนนะ ละอ่อนน้อย ก็ COVID ที่เชียงใหม่นี่ 17 เมษายน ที่ผ่านมีมีผู้ป่วย สะสม 3359 ราย พบว่ามีการติดเชื้อในครอบครัวค่อนข้างมาก เป็นเด็กน้อยต่ำกว่า 12 ปี รายรายหรือคิดเป็นร้อยละ 2.9 // ที่โรงพยาบาลนครพิงค์ แล้วนะคะ ก็เป็นเด็กน้อยที่อายุต่ำกว่า 1 ปี 9 ราย ที่อายุน้อยที่สุดที่ติด COVID-19 อายุ 3 เดือนเท่านั้นนะคะ ส่วนใหญ่นั้นเด็ก ๆ จะมีอาการระดับปานกลาง หรือสีเหลือง 8 รายด้วยกันคิดเป็น 82 เปอร์เซ็นต์ คือ ผล X-ray ปอดนั้นผิดปกติ มีน้อง 1 รายที่มีภาวะออกซิเจนต่ำ มีน้องอีก 2 ราย ที่มีความเสี่ยงแต่ไม่มีอาการนะคะ ในเด็กที่พบบ่อยก็คือมีน้ำมูก 82 เปอร์เซ็นต์ 45 เปอร์เซ็นต์ นอกเหนือจากนั้นก็คล้ายผู้ใหญ่นะคะ ถ่ายเหลว ทานได้น้อยลง เล่นได้น้อยลง ซึม ถ่ายเป็นเลือด ในรายที่มีอาการหรือความเสี่ยงที่จะเกิดโรครุนแรง คุณหมอให้การรักษาด้วยยาต้านไวรัส ด้วยยา ฟาวิพ10 ราย จาก 12 ราย ปรากฏว่ารับการรักษาแล้วอาการดีขึ้นนะคะ คุณหมอบอกว่าเด็กส่วนใหญ่มักไม่มีอาการมากนักนะครับ มีอาการไม่รุนแรงหากเทียบกับผู้ใหญ่ เด็กกว่า 1 ปี หากมีโรคประจำตัว โรคหัวใจโรคปอด หรือมีภาวะคุ้มกันต่ำ ก็เป็นปัจจัยเสี่ยงที่อาจเกิดโรคที่รุนแรงตามมาได้เช่นกัน // พูดถึงโรงพยาบาลนครพิงนี่เป็นโรงพยาบาลหลักในการให้คำปรึกษาเด็กติดเชื้อโควิด-19 นะคั และเด็กที่มีอาการ ส่วนเด็ก ๆ ที่ไม่มีอาการ หรือไม่มีความเสี่ยง สามารถให้การดูแลที่ โรงพยาบาลชุมชน โรงพยาบาล หรือโรงพยาบาลสนามได้ อำเภอดอยสะเก็ด // ครับคุณหมอก็ ฝากข้อมูลไปเตือนพ่อแม่พี่น้องประชาชน ที่มีลูกเด็กเล็กแดงนะครับ เด็กก่อนวัยเรียน มักจะอยู่บ้านเป็นส่วนใหญ่ ที่จะสัมผัสความเสี่ยงได้น้อย การสัมผัสจากผู้ใหญ่ที่ไปติดเชื้อมานะครับ ทั้งปูย่าตายายหรือว่าพี่เลี้ยง ดังนั้น ต้องสื่อสารไปถึงทุก ๆ ท่านเลยนะครับ ให้ป้องกันตัวเองอย่างเคร่งครัดในมาตรการยก แล้วก็มีการเว้นระยะห่างทางสังคม สวมหน้ากากอนามัยตลอดเวลานะครับ ลดไปที่ชุมชนหรือที่มีความเสี่ยง ป้องกันตัวท่านเอง และละอ่อนน้อย ๆ ในบ้านท่าน // เป็นยิ่งเลยนะคะ อย่างที่บอกอายุน้อยที่สุด 3 เดือนเท่านั้นเอง การเปิด-ปิดหมู่บ้านนะคะ หลังจากที่ไปเจอคลัสเตอร์นะคะ กลุ่มที่มาระบาดในครอบครัว มีความสั่งผิด ก็คือเทศบาลศาลเจ้าพ่อ อำเภอวังน้ำเขียว การยกเลิกปิดก็คือที่บุรีรัมย์ ก็เปิดหมู่บ้านนะครับ ไปกันที่บุรีรัมย์กันก่อนเลยนะครับ ท่านรองผู้ว่า อังกูร ศีลาเทวากูล นะครับ ท่านรองผู้ว่าบุรีรัมย์ พร้อมด้วยหน่วยงานที่เกี่ยวข้อง แถลงการ การระบาดของไวรัส COVID-19 พื้นที่ควบคุมบริเวณโคกน้อย บ้านโคกสะอาด หมู่ 8 ตำบลปังกู ที่ประโคนชัย บุรีรัมยตำบนบางกูล ตั้งแต่ 18.00 น. เมื่อวานนี้นะครับ หลังจากที่มีการตรวจพบ 9 ราย มีผู้สัมผัสใกล้ชิดถึง 79 ราย ประกาศเป็นพื้นที่ควบคุม เนื่องจากกลับบ้านไปเป็นการควบคุมตั้งแต่ 18 ผลการตรวจสอบกลุ่มเสี่ยงทั้งหมดไม่พบเชื้อนะครับ จึงเชื่อว่าน่าจะปิดการควบคุมที่ผ่านมา น่าจะเปิดได้แล้วนะครับ เนื่องจากว่าเป็นการกักโรคเสียงสูง กักบริเวณตัวเองดูแลความตัวเองแล้วก็กักตัว 14 วัน ส่วนเสี่ยงต่ำก็ไม่น้อยกว่า 10 วันนะครัย แล้วก็สังเกต จนครบ 14 วัน ส่วนสถานการณ์ล่าสุดจังหวัดบุรีรัมย์ มีผู้ป่วยสะสม 96 รายนะครับ เป็นผู้ติดเชื้อที่อายุน้อยที่สุด 8 เดือน และอายุมากที่สุดก็คือ 75 ปี 17 เสียชีวต 1 นะครับ // ประตูหนึ่งเปิด ประตูหนึ่งปิดนะคะ ที่ปิดก็คือเทศบาลตำบลศาลเจ้าพ่อวังน้ำเขียวนะคะ ซึ่งทางคณะกรรมการโรคติดต่อนครราชสีมานี้นี่นะคะ ก็มีคำสั่งปิดหมูบ้านนี้ ตั้งแต่ 28 เมษายน เมื่อวานที่ผ่านมา จนถึงปัจจุบันนี้ค่ะ จากการสอบสวนโรค สอบ Time-line ของผู้ป่วยเดินทางรวมไปถึงพื้นที่เสี่ยงช่วงเทศกาลสงกรานต์นั่นเองนะคะ ก็มาร่วมกิจกรรมกับครอบครัว ที่ผ่านมา พบคลัสเตอร์การแพร่ระบาดในครอบครัว และเพื่อ 12 รายด้วยกันค่ะ ที่สั่งปิดเพราะทำการตัดวงจรการแพร่เชื้อนะคะ จึงปิดพื้นที่ดังกล่าวและนำกลุ่มเสี่ยงเข้าตรวจคัดกรองและ นั่นเป็นมาตรการคัดกรองของชุมชน แล้วก็การเป็นอยู่ที่ดี แล้วก็การปลอดเชื้อปลอดการติด COVID-19 ของชุมชนนะครับ พักก่อนช่วงหน้า ข่าวปลอม Fake News มีความผิดนะครับ โดย อุ่นใจไซเบอร์ // อุ่นใจไซเบอร์ช่วงนี้นะคะ ข่าวลือ ข่าวปล่อย ข่าวโคนลอย Fake News ในช่วงการแพร่ระบาดของ COVID-19 ถึงแม้มีการมาแล้วแต่ก็ยังมีผู้ที่หลงเชื่อส่งต่อข่าวปลอมยังแชร์กันอยู่เลย // สร้างความสับสนนะคะ ว่า มันเรื่องจริงหรือไม่จริงกันแน่ เดี๋ยวไปติดตามใน อุ่นใจไซเบอร์ค่ะ // อุ่นใจไซเบอร์ในวันนี้นะครับ เราไป ที่เกิดขึ้นท่ามกลางการระบาดของโรค COVID-19 ถึงมีชี้แจงข้อเท็จจริงแล้วก็ตาม แต่ก็มีการส่งต่อในโลกออนไลน์สร้างความสับสนในหมู่พี่น้องประชาชนไม่น้อย มีคลิปเสียงปลอมในการ เป็นคลิปเสียงนายแพทย์ ประสิทธิผล วัฒนาภา พยาบาล ที่มีเนื้อหาว่าขอความร่วมมือให้พี่น้องประชาชนคนไทยทุกคน Lock Down จนทำให้คณะแพทยศาสตร์มหา ต้องออกมาแถลงการณ์ชี้แจงว่า คลิปเสียงดังกล่าว ไม่ใช่เสียงของ ศาสตร คณะแพทยศาสตร์คณะพยาบาล โรงพยาบาลมหดจึงขอความร่วมมือทุกท่านอย่าแชร์อย่างโพสต์ หรือแม้กระทั่งการดื่มน้ำมะนาวฆ่า วลีที่ว่า น้ำมะนาวโซดา ฆ่ามะเร็ง เคยมีการส่งต่อข้อมูลบนโลกออนไลน์ ที่น้ำมะนาวผสมโซดาสามารถรักษาโรคมะเร็งได้ ซึ่ง ไม่เป็นความจริง กระทั่งเกิดการระบากของ COVID-19 มะนาวถูกยกมาเป็นยาวิเศษอีกครั้งหนึ่ง จนถึงปัจจุบัน พบว่ามีการแชร์ข้อมูลที่ว่าน้ำมะนายสามารถฆ่าเชื้อ COVID-19 ได้ โรค ได้เคยมาออกมาอธิบายผ่านสื่อมวลชน มีวิตามินซีสูง ช่วยให้ร่างกายมีภูมิคุ้มกัน ป้องกันเชื้อฝังเขาไปในเซลล์ แต่ไม่สามารถฆ่าเชื้อไวรัสได้ ในช่วงเวลาไล่แชร์ข้อมูลว่า น้ำมะนาวผสมโซดา แต่คราวนี้ผสมน้ำส้มสายชูเข้าไปด้วย โดยอ้างว่าสูตรนี้สามารถฆ่าเชื้อไวรัส COVID-19 ได้อย่างแน่นอนเพราะจไปทำลายเชื่อซึ่งทางกรมการแพทย์แผนไทย และกรมการแทพย์ทางเลือก พี่น้องประชาชนว่าอย่าหลงเชื่อ ว่าข้อมูลดังกล่าวยังไม่มีผลการทดลองทางวิทยาศาสตร์มารับรอง หรือแม้กระทั้งการยืนตากแดดเพื่อฆ่าเชื้อ COVID-19 ปรากฏเป็นข่าวครั้งแรก เมื่อวันที่ 26 มีนาคม จนถึงปัจจุบัน จนศูนย์ต่อต้านข่าวปลอมโดยอ้างข้อความที่แชร์กันทางโลกออนไลน์ ที่รณรงค์เสนอให้รนลเพื่อให้แสงแดดฆ่าเชื้อโรค เพราะเชื้อโรคชอบความเย็น ดังกล่าว ก็ยังไม่มีผลวิจัยทางวิทยาศาสตร์สำคัญเชื้อไวรัสตระกูลโคโรนาสามารถทนแสงแดดได้ถึง 96 องศาเซลเซียอย่างแน่นอน หรือแม่แต่การแชร์คลิปการกลั้นหายใจเช็กปอด ใช้ตรวจ COVID-19 ซึ่งทางกระทรวกล่าวว่าขณะนี้ยังไม่มีผลวิจัยทางแพทย์มายืนยันถึงเรื่องดังกล่าวว่าเป็นความจริง การหาเชื้อ COVID-19 ยังไม่สามารถทำได้ด้วยตนเอง ทั้งนี้ การตรวจปอดว่ามีกอักเสบจากมีการติดเชื้อหรือไม่วินิจฉัยด้วยการฟังเสียงปอดว่ามีการหายใจผิดปกติหรือไม่ โดยจะทำร่วมกับการ X-ray ปอด โดหรือไม่ ส่วนอาการพื้นฐานของผู้ที่อักเสบ ติดเชื้อ พบได้บ่อยก็คือ มีอาการไข้ มีไอ มีเสมหะหายใจเหนื่อย หายใจลำบาก และจุดเสียดเวลาหายใจเข้า ซึ่งการตรวจและวินิฉัยโรค โดยการแพทย์เท่านั้น</w:t>
      </w:r>
    </w:p>
    <w:p>
      <w:pPr>
        <w:pStyle w:val="BodyText"/>
      </w:pPr>
      <w:r>
        <w:t xml:space="preserve">[เสียงดนตรี] // อย่างนี้ค่อยอุ่นใจหน่อยนะคะ ขอบคุณคุณ สราวุธ // ครับรายงานมาจาก work from home // ค่ะ ในช่วงนี้ // กลับมาต่อกันอีกรอบหนึ่งนะครับ ตู้ตรวจการเก็บเชื้อของ SCG นะครับ มอบให้กับโรงพยาบาลที่ทุ่งสงนะครับ ก่อนหน้านี้ก็มอบให้โรงพยาบาลไปแล้ว 33 โรง 32 ตู้ด้วยกัน ไปดูโครงการดีดีของ// ค่ะ // นายวราวุฒิ พิมเสน นะครับ ตัวแทนผู้บริหาร SCG มอบตู้เก็บตัวอย่างตรวจนะครับ หรือว่า Swab room CPACCONSTRUCTION SOLUTION ที่นครศรีธรรมราชนะครับ โดยมีนายแพทย์ปณิธาน โรงพยาบาลทุ่งสงพร้อมด้วย ฯพณฯ คือ Swab แบบ Positive และ Swab แบบ Negative// ซึ่งตัวแทนผู้บริหาร SCG ก็กล่าวว่าการมอบตู้เก็บตัวอย่าง Swab room เป็นนวัตกรรม CPAC CONSTRUCTION SOLUTION ปูนซีเมนต์ไทยทุ่งสงในครั้งนี้ สนับสนุนบุคลากรทางการแพทย์ใช้ตรวจหา ในการลดความเสี่ยงการติดเชื้อ จุดเด่นของตู้นี้ ก็คือจะแยกระหว่างบุคคลกรทางการแพทย์กับคนไข้ออกจากกันนะคะ ใช้ระบบควบคุมแรงดันและคุณภาพที่เหมาะสม ป้องกันการแพร่กระจ่ายเชื้อ // ตู้ด้านของการ swab นะครับ เราเป็นการคิดค้นตั้งแต่รอบแรกในการพัฒนานวัตกรรมของตู้นี้นะครับ แล้วก็พัฒนามาอย่างต่อเนื่องและคิดว่าตู้นี้จะเป็นประโยชน์ต่อเนื้อทางโรงพยาบาลแล้วก็บุคลากรโรงพยาบาล เน้นความปลอดภัยเป็นหลักนะครับ แล้วโดยรุ่นนี้มี 2 แบบ ก็คือ Negative นะครับ เพื่อให้ตรงกับการใช้งานของโรงพยาบาลนะครับ ปัจจุบัน จนถึง ณ ปัจจุบัน เรามอบให้กับทางโรงพยาบาลไปมากกว่า 12 ตู้นะครับ ก็ครอบคลุมทั้ง 14 จังหวัดของภาคใต้นะครับ // ซึ่งการบริจาครอบนี้ของทาง SCG นะครับ ก็เป็นประโยชน์มากนะครับ เพราะ ตู้ที่ได้รับบริจาคอันนี้นี่ เราก็ได้นำไปใช้แล้วก็เป็นการป้องกันเจ้าหน้าที่ แล้วก็เป็นการลดการสิ้นเปลืองของวัสดุการแพทย์เครื่องป้องกันที่เราใช้นะครับ ซึ่งเป็นสิ่งที่สำคัญมากนะครับ เพราะว่าถ้าเจ้าหน้าที่ของเราติดเชื้อจะกระทบการทำงานของโรงพยาบาลมากนะครับ // นั่นก็เป็นการสนับสนุนบุคลากรทางการแพทย์นะครัปลอดเชื้อ แล้วก็ดูแลความปลอดภัยในการติดเชื้อของตัวเองด้วยนะครับ ที่ผ่านมาปูนซทุ่งวง ก็มอบให้กับโรงพยาบาลในพื้นที่ 32 ตู้เพื่อสร้างความมั่นใจให้กับบุคลากรทางการแพทย์นะครับ คนไข้ ก็ลดการติดเชื้อระหว่างบุคคลนะครับ มีควาปลอดภัยของบุคคลากรทางการแพทย์ นี่ก็เป็นอีกหนึ่งของภาคเอกชนในการสนับสนุนบุคลากรทางการแพทย์ในการตรวจรักษาโควิดที่โรงพยาบาล ทุ่งสง ก็สนใจนะครับ ติดต่อที่คุณนิพนธ์ พูลเกิด โรงพยาบาลไหนสนใจก็จดไว้นะครับ 099-492-9494 099-4929494 ขึ้นที่หน้าจอแล้วนะครับ ไปที่ คุณนิพนธ์ พูลเกิดครับ // เรื่องราวดี ๆ จากทุ่งสงนะคะ ไปต่อกันที่ผู้เลี้ยงปลาพะเยากันบ้าง พิษจาก COVID-19 ค่ะ //มะม่วงน้ำดอกไม้วันนี้กระทบกระเศ// กระทบกันทั่วทุกหัวระแหงเลยนะคะ ที่นี่เลย ผู้เลี้ยงปลา หมู่ 8นะคะ ก็เล่าให้ฟังว่าผลกระทบจาก COVID-19 ให้ไม่มีพ่อค้ารับซื้อปลามาให้พื้นที่ ช่วงเวลานี้ แต่ละวันนี่ ขายได้มากกว่า 5-6 พันกิโลกรัม แต่ปัจจุบันเจอพิเศษ COVID-19 เข้าไปนี่ 500-600 กิโลกรัมแต่ละวัน ทำให้เกษตรกรรับภาระจ่ายค่าอาหารปลาไหนต้องประสบกับภาวะขนาด อยากจะให้หน่วยงานรัฐหรือว่าหน่วยงานที่รับผิดชอบ มาช่วยแก้ไได้รับผลกระทบในช่วงนี้นะครับ ก็คือทางด้านการตลาดก็ถูกโดนกดกันจาก จากพ่อค้าคนกลางเป็นบางส่วนนะครับ ก็โดยเฉพาะกันต้นทุนของทางเกษตรกรไม่ว่างจะเป็นทางด้านอาหารนะครับ ต้นทุนราคาก็สูง อยากจะรู้ทางหน่วยงาน หรือทางภาครัฐได้เข้ามาดูแลนะครับ // ครับ บรรดาเกษตรกรที่ได้รับความเดือดร้อนนะครับ ก็อยากจะให้หน่วยงานที่เกี่ยวข้องเข้ามาโดยนาย จิราพงษ ์ ใจลก็ระบุนะครับ ประสานหน่วยงานที่เกี่ยวข้อง ทั้งพาณิชย์จังหวัด จังหวัดเพื่อได้เข้ามาช่วยเหลือแล้วนะครับ ก็จะเปิดตลาดชุมชนบริเวณถนนสายหลักเพื่อให้นำปลาไปขายให้กับผู้ที่ผ่านไปมา นอกจากนั้นก็จะประสานองค์การบริหารส่วนจังหวัด แล้วรัฐมนตรีช่วยว่าการกระทรวงเกษตรและสหกรณ์เป็นคนในพื้นที่ เป็นชาวพะเยาเหมือนกัน ให้เร่งแก้ไขปัญหาให้กับพี่น้องประชาชนอย่างด้วยเสำหรับพื้นที่บ้านตั๊มเป็นแหล่งเกษตรเลี้ยงปลานิล มีเกษตรกรเลี้ยงมากถึง 400-500 รายด้วยกันนะครับ มีบ่อปลาที่นั่น 2,000 บ่อ ไม่น้อย // ใช่คะ ไปต่อกันที่อีก 1 เรื่องราวดี ๆ ค่ะ ซึ่งทหารค่ายสุรนารี กนิษฐาธิราชเจ้า กรมสมเด็จพระกนิษฐาธิราชเจ้า กรมสมเด็จพระเทพรัตนราชสุดาฯ สยามบรมราชกุมารี ให้ช่วยเหลือแบ่งเบาภาระ ทหารพันธุ์ดี ทหารกองพลทหารราบ ที่ 3 กองพันทหารราบที่ 3 ที่ นครราชสีมานำ ที่เป็นผักสวนครัว ปลูกจากศูนย์สาธิตเกษตรกรรม ตามโครงการ ทหารพันธุ์ดี ตามโครงการจำหน่ายในราคาถูกในค่ายสุรนารี ไม่ว่าจะเป็นผักบุ้งจีนมะเขือเทศมะนาว และพืชผลทางการเกษตรอื่น ๆ รวมถึงน้ำหมักชีวภาพ รวมไปถึงปุ๋ยไส้เดือน น้ำหมักก็เป็นน้ำหมักที่ไปรดในดินเพื่อปรับค่า PH หรือว่าค่าความเป็นกดเป็นด่าให้เพาะปลูกได้ดีขึ้น เพื่อลดค่าใช้จ่ายจากพี่น้องประชาชนที่ได้รับผลกระทบจาก COVID-19 // ใช่ค่ะ ทั้งนี้ทางกรมสมเด็จพระกนิษฐาธิราชเจ้า กรมสมเด็จพระเทพรัตนราชสุดาฯ สยามบรมราชกุมารี ทรงมีกระแสรับสั่งในการแบ่งเบาค่าใช้จ่าย กองพลหทหารราบที่ 3 กองพันราบที่ 2 จำหวัดนครราชสีมานะคะ ได้น้อมนำดังกล่าวแล้วก็นำผลิตผลในโครงการทหารพันธุ์ดีนี้มาจำหน่ายในราคาถูกให้กับพี่น้องประชาชนเพื่อ ความเสี่ยงในการแพร่ระบาด COVID-19 อีกด้วยนะคะ ประชาชนได้ผักที่สดสะอาดปลอดภัยที่สำคัญสบายกระเป๋าด้วย // โครงการดี ๆ ทหารพันธ์ุดีนะครับ พักกันก่อนครับโครงการตัดไม้ทำลายป่าปาบเท่าไหรก็ไม่รู้จักหมดจากสิ้นนะครับ ช่วงหน้านะครับ ทิ้งซาก ทิ้งไม้เอาไว้ เป็นไม้ที่หายาก แล้วก็เป็นไม้อนุรักษ์ด้วยนะครับ ช่วงหน้า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 AIS การรถไฟแห่งประเทศไทย First COFFEE มาติดตามร่องรอยการตัดไม้ทำลายป่า ส่งขายนายทุนกันครับ กอรมน. ได้ลงพื้นที่ไปที่ป่าสงวนนะครับ เจ้าหน้าที่ป่าไม้มุกดาหารหน่วยป้องกันป่าไม่ที่ แล้วก็ตำรวจตระเวนชายแดนที่ 2 3 4 เข้าไปตรวจสอบบริเวณป่าสงวนแห่งชาติ อำเภอภูพานนะครับ ในพื้นที่หนองคลอง พบต้นไม้ขนาดใหญ่พบไม้แดงและไม้แตง โค่นมา พร้อมกับไม้บางส่วนถูกแปรรูป กองไว้เป็นกอง ๆ นะครับ นับได้ 84 ท่อน เตรียมลำเลียงออกไปขายนะครับ ปัญหานี้ก็เกิดขึ้น แต่คนที่ตัดไม้ทำลายป่านี้ไหวตัวทันหลบหนี้ไปได้นะครับ ก็เป็นไม้หวงห้ามที่ห้ามตัด แล้วก็มีอายุ แต่ละต้น แต่ลแต่ละต้น แต่ละต้นนี่ไม่น้อยนะครับ นี่เป็นการลักลอบทำลายป่าส่งขายนายทุนนะครับ ไปกันที่อีกเรื่องหนึ่งนะครับ เรื่องที่มีการลมแรงพยุพัดกระ มีการลมแรง พายุพัดกระหน่ำ ทำให้ต้นไม้ก็หักโค่น ทับบ้านบ้างทับหลังคาก็ปลิวว่อนนะครับ ไปดูการแก้ปัญหาของพี่น้องประชาชน รวมไปถึงหน่วยงานที่เกี่ยวข้องกันนะครับ ที่ หล่มสัก จังหวัด เพชรบูรณ์ ลื้อหลังคา หลุดแตกกระจายจากพายุฤดูร้อน ลมกระโชกแรงนานกว่า 1 ชั่วโมงนะครับ เศษกระเบื้องก็กลัวว่าจะตกใส่คนที่อยู่ในบ้านนะครับ ก็ต้องมีการแก้ไขปัญหาเป็นการเร่งด่วน ส่วนต้นไม้ก็หักโค่นล้ม ขวางทางแบบนี้ก็ต้องรีบจัดการเพื่อที่จะให้การสัญจรไปเป็นไปด้วยความสะดวก ส่วนต้นไม้ที่ล้มบ้านก็จัดการจัดบ้านเพื่อ มีความเป็นอยู่ที่ปลอดภัยนะครับ เห็นแบบนี้ หลังคาโล่ง ๆ นะครับ หน่วยงานที่เกี่ยวข้องก็เร่งลงพื้นที่ช่วยแก้ไขปัญหากันนะครับ เป็นพื้นที่ที่แก้ไขปัญหาไปแล้ว อันนี้ก็หลังคาเปิกกระเจิงไปแล้วนะครับ ก็ต้องเร่งไปซื้อกระเบื้องมามุงหลังคานะครับ ไปที่โรงเรียนบ้านอ้อยช้าง ตำบล อำเภอบัวใหญ่ ราชสีมากันนะครับ พื้นที่นี้ก็ได้รับความเสียหาย เป็นพายุพัดพังความเสียหายเมื่อ 26 เมษายน ที่ผ่านมานะครับ แล้วก็เร่งเบิกค่าซ่อมแซม พร้อมกับมีการรื้ออาคารเรียน อาคารนี้ต้องมีการแล้วก็เหลือเฉพาะชั้นล่างที่เรียนได้ แล้วก็มุงหลังคาเพื่อที่จะไปลดต้นทุนลดงบประมาณ ก็เป็นการช่วยเหลือกันระหว่างพี่น้องประชาชน และเด็กนักเรียนนะครับ เป็นเด็กนักเรียนโตนะครับ มาช่วยกันเก็บเศษวัสดุต่าง ๆ นะครับ ก็อยากจะให้พี่น้องคนที่ดูและให้ความระมัดระวังกันนิดหนึ่งนะครับ ในการรื้อถอนนะครับ เนื่องจากว่าอาคารนี้เก่าเหลือเกินนะครับ สร้างกันมาตั้งแต่ปี พ.ศ. 2523 แล้วก็เกิดผุพังตามกาลเวลา นี่ก็เป็นอีก 1 ชีวิตที่ได้รับผลกระทบอีก 1 ชุมชนที่ได้รับผลกระจากพายุฤดูร้อนครับ เราพักกันก่อนนะครับ พายิ้มกับคุณปอยเด้ง</w:t>
      </w:r>
    </w:p>
    <w:p>
      <w:pPr>
        <w:pStyle w:val="BodyText"/>
      </w:pPr>
      <w:r>
        <w:t xml:space="preserve">[เสียงดนตรี] สนับสนุนโดย AIS การรถไฟแห่งประเทศไทย First COFFEE // อาณาจักรบ้านไร่กาแฟแห่งนี้ บริหารและตกแต่งโดยพี่สายชล บุญซื่อ เสียงจริง บ้านไร่กาแฟ ที่ถือกำเนิดเกิดขึ้นมานานกว่า 23 ปี มีโรงคั่วเป็นของตัวเอง มีเมล็ดพันธุ์ที่เป็นเอกลักษณ์แล้วก็มีของเก่าเก็บวางประดับตกแจ่งอย่างลงเอยกันและกัน วันนี้พี่สายชลเลยค่ะ ต้องนำทุกซอกทุกมุมทุกหลืบ น้องต่ายนี่ไปดูกันก่อนดีกว่าค่ะ // รุ่นนี้ต้องเดินครับ วิ่งไม่ไหว้แล้วครับ เข่าไปแล้ว // ไม่วิ้งก็กลิ้งน่ะ ไปเลยไหม // ไปเลยค่ะ เชิญครับ ๆ ร้านกาแฟแห่งนี้มีพื้นที่ถึง 8 ไร่ อย่างลงตัว ใครที่เป็นคอกาแฟตัวยงต้องห้ามพลาด ประวัติความเป็นไปเป็นมาเป็นอย่างไร ตามต่อกันเลยนะเจ้าคะ // ถึงแล้วครับต้นกาขบ // ไม่ใชต้นตะขบ // ไม่ใช่กาแฟนะ // อยากให้พี่สายชลพามาดูร้านกาแฟที่จุดเริ่มต้นดั่งเดิม // อยู่ไหนคะ //นี่ครับ นี่ครับ หลังแรกของไทย นี่แหละ // 23 ปีนะ // 23 ปี ยังไม่ได้มีหลังคา คนสร้าง คือ พี่ชายผม ที่ไม่ได้เรียนหนังสือ ออกแบบ ต้องมีร้านกาแฟที่แบบ ไม่ใช่แค่กาแฟกระป๋อง ยุคนั้นมีอยากให้คนเดินเข้าไป ผมก็ออกจากบริษัทใหญ่ผมก็ออกจาก23 ปี // เริ่มธุรกิจวันนี้เป็นต้นมา อนุรักษ์เลย // นี่คือจุดเริ่มต้น ก็จะเกิดร้านกาแฟทุกหนทุกแห่ง // เยอะมากที่หนูเห็น // เยอะมากครับ ไหน ดูสิ ต้นกาแฟ กาแฟสด ไม่ใช่ครับ ชงสด ๆ เหมือน้ำส้มคั้นสด ก็เลยเป็นที่มา// โอ้โห คุณพระช่วยกล้ายบวชชี ร้านเกือบ 30 ปี พี่สายชลแกยังเก็บไว้ ร้านกาแฟร้านรแหฟของไทย สุดยอดจริง ๆ เลยลูกพี่ ยังคงความขลัง ยังทรงความทรงจำและร้านกาแฟนี้ มีที่มาอย่างไรล่ะคะ พรุ่งนี้ตามต่อกันนะคะ จุ๊บ ๆ อาสาพายิ้มเดินทางไปยิ้มทั่วไป</w:t>
      </w:r>
    </w:p>
    <w:p>
      <w:pPr>
        <w:pStyle w:val="BodyText"/>
      </w:pPr>
      <w:r>
        <w:t xml:space="preserve">[เสียงดนตรี] // อยากดื่มกาแฟบ้านไร่กาแฟสักแก้ว ค่ะ เคยดื่มไหมครับ //ยังเลย อยากสัมผัสแบบตำนานกาแฟไทยแห่งแรกเหมือนกัน สาวกบ้านไร่กาแกเลยนะครับ บ้านไร่กาแฟแก้จริง ๆ// อันนี้เหมือนเป็นแบบ Signature ของเราเลย // หาซื้อยากแล้วเดี๋ยวนี้ ร้านก็หายไปจากปั้มน้ำเยอะ เมื่อก่อนนี่เต็มไปหมดเลย // ค่ะ // เดี๋ยวนี้ก็นาน ๆ จะเจอทีหนึ่งนะครับ คุณผู้ชมครับหากคุณผู้ชม ให้ 5 อาสาเพื่อประชาชนเป็นสื่อกลาง ในการประสานความช่วยเหลือนะครับ ก็ขึ้นที่หน้าจอแล้วนะครับ สามารถเข้ามาที่ inbox ส่งข้อความมาได้นะครับ หรือจะส่งมาที่หมายเลขโทรศัพท์ของเรา 086-2159009 นะครับ ประสานความช่วยเหลือให้กับคุณผู้ชมโดยเฉพาะอย่างยิ่งกำลังระบาดแบบนี้ครับ // แจ้งเข้ามาได้เลยนะคะ รับฟังทุกเรื่องค่ะ หมดเวลาแล้วครับ เชิงชายกับ ปลายจรรที่ติดตามชมนะครับ พบกันใหม่พรุ่งนี้ 15.00 น. สวัสดีครับ //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ข่าว (ห้อง 4216) 5 อาสา เพื่อประชาชน 29 เม.ย. 2564</dc:title>
  <dc:creator/>
  <cp:keywords/>
  <dcterms:created xsi:type="dcterms:W3CDTF">2022-12-09T08:01:31Z</dcterms:created>
  <dcterms:modified xsi:type="dcterms:W3CDTF">2022-12-09T08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9 ธันวาคม 2565 เวลา 13.45 น.</vt:lpwstr>
  </property>
  <property fmtid="{D5CDD505-2E9C-101B-9397-08002B2CF9AE}" pid="3" name="subtitle">
    <vt:lpwstr/>
  </property>
</Properties>
</file>